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3F94B" w14:textId="77777777" w:rsidR="00DA6E88" w:rsidRDefault="003E60D0">
      <w:pPr>
        <w:pStyle w:val="Title"/>
      </w:pPr>
      <w:r>
        <w:t>SUMMER PROJECT</w:t>
      </w:r>
    </w:p>
    <w:p w14:paraId="5CBF9094" w14:textId="77777777" w:rsidR="00DA6E88" w:rsidRDefault="003E60D0">
      <w:pPr>
        <w:pStyle w:val="Author"/>
      </w:pPr>
      <w:r>
        <w:t>VINEET</w:t>
      </w:r>
    </w:p>
    <w:p w14:paraId="3C1A71E8" w14:textId="4D6105AC" w:rsidR="00DA6E88" w:rsidRDefault="003E60D0">
      <w:pPr>
        <w:pStyle w:val="Date"/>
      </w:pPr>
      <w:r>
        <w:t>15/06/2021</w:t>
      </w:r>
    </w:p>
    <w:p w14:paraId="1E237752" w14:textId="2AFE5FBD" w:rsidR="00863ACE" w:rsidRPr="00BE36CD" w:rsidRDefault="00863ACE" w:rsidP="00863ACE">
      <w:pPr>
        <w:pStyle w:val="BodyText"/>
        <w:rPr>
          <w:b/>
          <w:bCs/>
          <w:sz w:val="28"/>
          <w:szCs w:val="28"/>
        </w:rPr>
      </w:pPr>
      <w:proofErr w:type="gramStart"/>
      <w:r w:rsidRPr="00BE36CD">
        <w:rPr>
          <w:b/>
          <w:bCs/>
          <w:sz w:val="28"/>
          <w:szCs w:val="28"/>
        </w:rPr>
        <w:t>ROLL :MQMS</w:t>
      </w:r>
      <w:proofErr w:type="gramEnd"/>
      <w:r w:rsidRPr="00BE36CD">
        <w:rPr>
          <w:b/>
          <w:bCs/>
          <w:sz w:val="28"/>
          <w:szCs w:val="28"/>
        </w:rPr>
        <w:t>2014</w:t>
      </w:r>
    </w:p>
    <w:p w14:paraId="5D909996" w14:textId="09CC7C40" w:rsidR="00DA6E88" w:rsidRPr="00BE36CD" w:rsidRDefault="003E60D0">
      <w:pPr>
        <w:pStyle w:val="FirstParagraph"/>
        <w:rPr>
          <w:b/>
          <w:bCs/>
          <w:color w:val="00B050"/>
        </w:rPr>
      </w:pPr>
      <w:r w:rsidRPr="00BE36CD">
        <w:rPr>
          <w:b/>
          <w:bCs/>
          <w:color w:val="00B050"/>
        </w:rPr>
        <w:t>MODELLING USING PERSONAL LOAN DATA #importing the dataset</w:t>
      </w:r>
    </w:p>
    <w:p w14:paraId="0074C237" w14:textId="4AEAFCEA" w:rsidR="00863ACE" w:rsidRDefault="00863ACE" w:rsidP="00863ACE">
      <w:pPr>
        <w:pStyle w:val="BodyText"/>
        <w:rPr>
          <w:b/>
          <w:bCs/>
          <w:sz w:val="28"/>
          <w:szCs w:val="28"/>
        </w:rPr>
      </w:pPr>
      <w:proofErr w:type="gramStart"/>
      <w:r w:rsidRPr="00BE36CD">
        <w:rPr>
          <w:b/>
          <w:bCs/>
          <w:color w:val="FF0000"/>
          <w:sz w:val="28"/>
          <w:szCs w:val="28"/>
        </w:rPr>
        <w:t>PROBLEM  STATEMENT</w:t>
      </w:r>
      <w:proofErr w:type="gramEnd"/>
      <w:r>
        <w:rPr>
          <w:b/>
          <w:bCs/>
          <w:sz w:val="28"/>
          <w:szCs w:val="28"/>
        </w:rPr>
        <w:t>:</w:t>
      </w:r>
    </w:p>
    <w:p w14:paraId="33F57B92" w14:textId="22F9FF35" w:rsidR="00863ACE" w:rsidRDefault="00863ACE" w:rsidP="00863ACE">
      <w:pPr>
        <w:pStyle w:val="BodyText"/>
        <w:rPr>
          <w:b/>
          <w:bCs/>
        </w:rPr>
      </w:pPr>
      <w:r>
        <w:rPr>
          <w:b/>
          <w:bCs/>
        </w:rPr>
        <w:t xml:space="preserve">WE SHALL FIRST </w:t>
      </w:r>
      <w:proofErr w:type="gramStart"/>
      <w:r>
        <w:rPr>
          <w:b/>
          <w:bCs/>
        </w:rPr>
        <w:t>TAKE  A</w:t>
      </w:r>
      <w:proofErr w:type="gramEnd"/>
      <w:r>
        <w:rPr>
          <w:b/>
          <w:bCs/>
        </w:rPr>
        <w:t xml:space="preserve"> LOOK AT PERSONAL LOAN DATASET.</w:t>
      </w:r>
    </w:p>
    <w:p w14:paraId="6BC066BF" w14:textId="5F90B448" w:rsidR="00863ACE" w:rsidRPr="00863ACE" w:rsidRDefault="00863ACE" w:rsidP="00863ACE">
      <w:pPr>
        <w:pStyle w:val="BodyText"/>
        <w:rPr>
          <w:b/>
          <w:bCs/>
        </w:rPr>
      </w:pPr>
      <w:r>
        <w:rPr>
          <w:b/>
          <w:bCs/>
        </w:rPr>
        <w:t>HERE WE NEED TO PREDICT THAT FOR A GIVEN INDIVIDUAL WHETHER HE WILL RECEIVE THE LOAN OR NOT DEPENDING ON THE GIVEN VARIABLES.</w:t>
      </w:r>
    </w:p>
    <w:p w14:paraId="0F60F433" w14:textId="77777777" w:rsidR="00DA6E88" w:rsidRDefault="003E60D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</w:t>
      </w:r>
      <w:proofErr w:type="gramStart"/>
      <w:r>
        <w:rPr>
          <w:rStyle w:val="FunctionTok"/>
        </w:rPr>
        <w:t>excel</w:t>
      </w:r>
      <w:r>
        <w:rPr>
          <w:rStyle w:val="NormalTok"/>
        </w:rPr>
        <w:t>(</w:t>
      </w:r>
      <w:proofErr w:type="gramEnd"/>
      <w:r>
        <w:rPr>
          <w:rStyle w:val="StringTok"/>
        </w:rPr>
        <w:t>"C:/Users/Bineet/Downloads/Personal Loan Data 1set.xlsx"</w:t>
      </w:r>
      <w:r>
        <w:rPr>
          <w:rStyle w:val="NormalTok"/>
        </w:rPr>
        <w:t>)</w:t>
      </w:r>
    </w:p>
    <w:p w14:paraId="158500CD" w14:textId="77777777" w:rsidR="00DA6E88" w:rsidRDefault="003E60D0">
      <w:pPr>
        <w:pStyle w:val="Heading1"/>
      </w:pPr>
      <w:bookmarkStart w:id="0" w:name="applying-naive-bayes"/>
      <w:r>
        <w:t>APPLYING NAIVE BAYES</w:t>
      </w:r>
    </w:p>
    <w:p w14:paraId="2A7C7BC3" w14:textId="77777777" w:rsidR="00DA6E88" w:rsidRDefault="003E60D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id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999</w:t>
      </w:r>
      <w:r>
        <w:rPr>
          <w:rStyle w:val="NormalTok"/>
        </w:rPr>
        <w:t>,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prob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>&lt;-</w:t>
      </w:r>
      <w:r>
        <w:rPr>
          <w:rStyle w:val="NormalTok"/>
        </w:rPr>
        <w:t xml:space="preserve"> mydata[sampleid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mydata[sampleid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]</w:t>
      </w:r>
    </w:p>
    <w:p w14:paraId="04A49FAA" w14:textId="77777777" w:rsidR="00DA6E88" w:rsidRDefault="003E60D0">
      <w:pPr>
        <w:pStyle w:val="FirstParagraph"/>
      </w:pPr>
      <w:r>
        <w:t>#SEPAQRATE X AND Y</w:t>
      </w:r>
    </w:p>
    <w:p w14:paraId="3A8DFC99" w14:textId="77777777" w:rsidR="00DA6E88" w:rsidRDefault="003E60D0">
      <w:pPr>
        <w:pStyle w:val="SourceCode"/>
      </w:pPr>
      <w:r>
        <w:rPr>
          <w:rStyle w:val="NormalTok"/>
        </w:rPr>
        <w:t>x</w:t>
      </w:r>
      <w:r>
        <w:rPr>
          <w:rStyle w:val="OtherTok"/>
        </w:rPr>
        <w:t>=</w:t>
      </w:r>
      <w:r>
        <w:rPr>
          <w:rStyle w:val="NormalTok"/>
        </w:rPr>
        <w:t>training[,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br/>
      </w:r>
      <w:r>
        <w:rPr>
          <w:rStyle w:val="NormalTok"/>
        </w:rPr>
        <w:t>y</w:t>
      </w:r>
      <w:r>
        <w:rPr>
          <w:rStyle w:val="OtherTok"/>
        </w:rPr>
        <w:t>=</w:t>
      </w:r>
      <w:r>
        <w:rPr>
          <w:rStyle w:val="FunctionTok"/>
        </w:rPr>
        <w:t>factor</w:t>
      </w:r>
      <w:r>
        <w:rPr>
          <w:rStyle w:val="NormalTok"/>
        </w:rPr>
        <w:t>(training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ersonal Loan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74204A21" w14:textId="77777777" w:rsidR="00DA6E88" w:rsidRDefault="003E60D0">
      <w:pPr>
        <w:pStyle w:val="FirstParagraph"/>
      </w:pPr>
      <w:r>
        <w:t>#BUILDING THE MODEL</w:t>
      </w:r>
    </w:p>
    <w:p w14:paraId="15C8B7F2" w14:textId="77777777" w:rsidR="00DA6E88" w:rsidRDefault="003E60D0">
      <w:pPr>
        <w:pStyle w:val="SourceCode"/>
      </w:pPr>
      <w:r>
        <w:rPr>
          <w:rStyle w:val="NormalTok"/>
        </w:rPr>
        <w:t xml:space="preserve">my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>(x,y)</w:t>
      </w:r>
      <w:r>
        <w:br/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model,x)</w:t>
      </w:r>
    </w:p>
    <w:p w14:paraId="50457E61" w14:textId="77777777" w:rsidR="00DA6E88" w:rsidRDefault="003E60D0">
      <w:pPr>
        <w:pStyle w:val="FirstParagraph"/>
      </w:pPr>
      <w:r>
        <w:t>#comparing Actual vs Fitted values</w:t>
      </w:r>
    </w:p>
    <w:p w14:paraId="150E2350" w14:textId="77777777" w:rsidR="00DA6E88" w:rsidRDefault="003E60D0">
      <w:pPr>
        <w:pStyle w:val="SourceCode"/>
      </w:pPr>
      <w:r>
        <w:rPr>
          <w:rStyle w:val="NormalTok"/>
        </w:rPr>
        <w:t xml:space="preserve">my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y,pred)</w:t>
      </w:r>
      <w:r>
        <w:br/>
      </w:r>
      <w:r>
        <w:rPr>
          <w:rStyle w:val="NormalTok"/>
        </w:rPr>
        <w:t>mytable</w:t>
      </w:r>
    </w:p>
    <w:p w14:paraId="5A6D5FE5" w14:textId="77777777" w:rsidR="00DA6E88" w:rsidRDefault="003E60D0">
      <w:pPr>
        <w:pStyle w:val="SourceCode"/>
      </w:pPr>
      <w:r>
        <w:rPr>
          <w:rStyle w:val="VerbatimChar"/>
        </w:rPr>
        <w:t>##    pred</w:t>
      </w:r>
      <w:r>
        <w:br/>
      </w:r>
      <w:r>
        <w:rPr>
          <w:rStyle w:val="VerbatimChar"/>
        </w:rPr>
        <w:t>## y     0   1</w:t>
      </w:r>
      <w:r>
        <w:br/>
      </w:r>
      <w:r>
        <w:rPr>
          <w:rStyle w:val="VerbatimChar"/>
        </w:rPr>
        <w:t>##   0 660  60</w:t>
      </w:r>
      <w:r>
        <w:br/>
      </w:r>
      <w:r>
        <w:rPr>
          <w:rStyle w:val="VerbatimChar"/>
        </w:rPr>
        <w:t>##   1  29  52</w:t>
      </w:r>
    </w:p>
    <w:p w14:paraId="3104B7FF" w14:textId="77777777" w:rsidR="00DA6E88" w:rsidRDefault="003E60D0">
      <w:pPr>
        <w:pStyle w:val="SourceCode"/>
      </w:pPr>
      <w:r>
        <w:rPr>
          <w:rStyle w:val="FunctionTok"/>
        </w:rPr>
        <w:lastRenderedPageBreak/>
        <w:t>round</w:t>
      </w:r>
      <w:r>
        <w:rPr>
          <w:rStyle w:val="NormalTok"/>
        </w:rPr>
        <w:t>(</w:t>
      </w:r>
      <w:r>
        <w:rPr>
          <w:rStyle w:val="FunctionTok"/>
        </w:rPr>
        <w:t>prop.table</w:t>
      </w:r>
      <w:r>
        <w:rPr>
          <w:rStyle w:val="NormalTok"/>
        </w:rPr>
        <w:t>(mytable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D138961" w14:textId="77777777" w:rsidR="00DA6E88" w:rsidRDefault="003E60D0">
      <w:pPr>
        <w:pStyle w:val="SourceCode"/>
      </w:pPr>
      <w:r>
        <w:rPr>
          <w:rStyle w:val="VerbatimChar"/>
        </w:rPr>
        <w:t>##    pred</w:t>
      </w:r>
      <w:r>
        <w:br/>
      </w:r>
      <w:r>
        <w:rPr>
          <w:rStyle w:val="VerbatimChar"/>
        </w:rPr>
        <w:t>## y       0     1</w:t>
      </w:r>
      <w:r>
        <w:br/>
      </w:r>
      <w:r>
        <w:rPr>
          <w:rStyle w:val="VerbatimChar"/>
        </w:rPr>
        <w:t>##   0 82.40  7.49</w:t>
      </w:r>
      <w:r>
        <w:br/>
      </w:r>
      <w:r>
        <w:rPr>
          <w:rStyle w:val="VerbatimChar"/>
        </w:rPr>
        <w:t>##   1  3.62  6.49</w:t>
      </w:r>
    </w:p>
    <w:p w14:paraId="118A1C9E" w14:textId="77777777" w:rsidR="00DA6E88" w:rsidRDefault="003E60D0">
      <w:pPr>
        <w:pStyle w:val="FirstParagraph"/>
      </w:pPr>
      <w:r>
        <w:t>#FOR TRAINING DATA #ACCURACY=88.89% #MISCLASSIFICATION=11.11%</w:t>
      </w:r>
    </w:p>
    <w:p w14:paraId="7A788CB9" w14:textId="77777777" w:rsidR="00DA6E88" w:rsidRDefault="003E60D0">
      <w:pPr>
        <w:pStyle w:val="BodyText"/>
      </w:pPr>
      <w:r>
        <w:t>#SEEING THE ACCURACY OF MODEL ON TEST DATA</w:t>
      </w:r>
    </w:p>
    <w:p w14:paraId="7DBB7F4D" w14:textId="77777777" w:rsidR="00DA6E88" w:rsidRDefault="003E60D0">
      <w:pPr>
        <w:pStyle w:val="SourceCode"/>
      </w:pPr>
      <w:r>
        <w:rPr>
          <w:rStyle w:val="NormalTok"/>
        </w:rPr>
        <w:t xml:space="preserve">testx </w:t>
      </w:r>
      <w:r>
        <w:rPr>
          <w:rStyle w:val="OtherTok"/>
        </w:rPr>
        <w:t>&lt;-</w:t>
      </w:r>
      <w:r>
        <w:rPr>
          <w:rStyle w:val="NormalTok"/>
        </w:rPr>
        <w:t xml:space="preserve"> test[,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es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ersonal Loan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d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model,testx)</w:t>
      </w:r>
      <w:r>
        <w:br/>
      </w:r>
      <w:r>
        <w:br/>
      </w:r>
      <w:r>
        <w:rPr>
          <w:rStyle w:val="NormalTok"/>
        </w:rPr>
        <w:t xml:space="preserve">mytest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testy,predtest)</w:t>
      </w:r>
      <w:r>
        <w:br/>
      </w:r>
      <w:r>
        <w:rPr>
          <w:rStyle w:val="NormalTok"/>
        </w:rPr>
        <w:t>mytesttable</w:t>
      </w:r>
    </w:p>
    <w:p w14:paraId="1D0FB4F8" w14:textId="77777777" w:rsidR="00DA6E88" w:rsidRDefault="003E60D0">
      <w:pPr>
        <w:pStyle w:val="SourceCode"/>
      </w:pPr>
      <w:r>
        <w:rPr>
          <w:rStyle w:val="VerbatimChar"/>
        </w:rPr>
        <w:t>##      predtest</w:t>
      </w:r>
      <w:r>
        <w:br/>
      </w:r>
      <w:r>
        <w:rPr>
          <w:rStyle w:val="VerbatimChar"/>
        </w:rPr>
        <w:t>## testy   0   1</w:t>
      </w:r>
      <w:r>
        <w:br/>
      </w:r>
      <w:r>
        <w:rPr>
          <w:rStyle w:val="VerbatimChar"/>
        </w:rPr>
        <w:t>##     0 165  18</w:t>
      </w:r>
      <w:r>
        <w:br/>
      </w:r>
      <w:r>
        <w:rPr>
          <w:rStyle w:val="VerbatimChar"/>
        </w:rPr>
        <w:t>##     1   6   9</w:t>
      </w:r>
    </w:p>
    <w:p w14:paraId="7E9E5BA4" w14:textId="77777777" w:rsidR="00DA6E88" w:rsidRDefault="003E60D0">
      <w:pPr>
        <w:pStyle w:val="SourceCode"/>
      </w:pP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prop.table</w:t>
      </w:r>
      <w:r>
        <w:rPr>
          <w:rStyle w:val="NormalTok"/>
        </w:rPr>
        <w:t>(mytesttable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C2EA2B5" w14:textId="77777777" w:rsidR="00DA6E88" w:rsidRDefault="003E60D0">
      <w:pPr>
        <w:pStyle w:val="SourceCode"/>
      </w:pPr>
      <w:r>
        <w:rPr>
          <w:rStyle w:val="VerbatimChar"/>
        </w:rPr>
        <w:t>##      predtest</w:t>
      </w:r>
      <w:r>
        <w:br/>
      </w:r>
      <w:r>
        <w:rPr>
          <w:rStyle w:val="VerbatimChar"/>
        </w:rPr>
        <w:t>## testy     0     1</w:t>
      </w:r>
      <w:r>
        <w:br/>
      </w:r>
      <w:r>
        <w:rPr>
          <w:rStyle w:val="VerbatimChar"/>
        </w:rPr>
        <w:t>##     0 83.33  9.09</w:t>
      </w:r>
      <w:r>
        <w:br/>
      </w:r>
      <w:r>
        <w:rPr>
          <w:rStyle w:val="VerbatimChar"/>
        </w:rPr>
        <w:t>##     1  3.03  4.55</w:t>
      </w:r>
    </w:p>
    <w:p w14:paraId="4424C49B" w14:textId="1339FB72" w:rsidR="00DA6E88" w:rsidRDefault="003E60D0">
      <w:pPr>
        <w:pStyle w:val="FirstParagraph"/>
      </w:pPr>
      <w:r>
        <w:t>#FOR test DATA #ACCURACY=87.88% #MISCLASSIFICATION=12.12%</w:t>
      </w:r>
    </w:p>
    <w:p w14:paraId="32700827" w14:textId="77777777" w:rsidR="00822A6B" w:rsidRPr="00822A6B" w:rsidRDefault="00822A6B" w:rsidP="00822A6B">
      <w:pPr>
        <w:pStyle w:val="BodyText"/>
      </w:pPr>
    </w:p>
    <w:p w14:paraId="27D7F172" w14:textId="36F5EAB5" w:rsidR="00DA6E88" w:rsidRPr="00822A6B" w:rsidRDefault="003E60D0">
      <w:pPr>
        <w:pStyle w:val="BodyText"/>
        <w:rPr>
          <w:b/>
          <w:bCs/>
          <w:color w:val="548DD4" w:themeColor="text2" w:themeTint="99"/>
          <w:sz w:val="28"/>
          <w:szCs w:val="28"/>
          <w:u w:val="single"/>
        </w:rPr>
      </w:pPr>
      <w:r w:rsidRPr="00822A6B">
        <w:rPr>
          <w:b/>
          <w:bCs/>
          <w:color w:val="548DD4" w:themeColor="text2" w:themeTint="99"/>
          <w:sz w:val="28"/>
          <w:szCs w:val="28"/>
          <w:u w:val="single"/>
        </w:rPr>
        <w:t>LOGISTIC REGRESSION MODEL Developing the model</w:t>
      </w:r>
    </w:p>
    <w:p w14:paraId="22565A50" w14:textId="77777777" w:rsidR="00DA6E88" w:rsidRDefault="003E60D0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mydata)</w:t>
      </w:r>
    </w:p>
    <w:p w14:paraId="65D375DE" w14:textId="77777777" w:rsidR="00DA6E88" w:rsidRDefault="003E60D0">
      <w:pPr>
        <w:pStyle w:val="SourceCode"/>
      </w:pPr>
      <w:r>
        <w:rPr>
          <w:rStyle w:val="VerbatimChar"/>
        </w:rPr>
        <w:t>## The following objects are masked from training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ge, CCAvg, CD Account, CreditCard, Education, Experience, Family,</w:t>
      </w:r>
      <w:r>
        <w:br/>
      </w:r>
      <w:r>
        <w:rPr>
          <w:rStyle w:val="VerbatimChar"/>
        </w:rPr>
        <w:t>##     Income, Mortgage, Online, Personal Loan, Securities Account</w:t>
      </w:r>
    </w:p>
    <w:p w14:paraId="7C5DB86F" w14:textId="77777777" w:rsidR="00DA6E88" w:rsidRDefault="003E60D0">
      <w:pPr>
        <w:pStyle w:val="SourceCode"/>
      </w:pPr>
      <w:r>
        <w:rPr>
          <w:rStyle w:val="NormalTok"/>
        </w:rPr>
        <w:t>resul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ersonal Loan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Personal Loan</w:t>
      </w:r>
      <w:r>
        <w:rPr>
          <w:rStyle w:val="StringTok"/>
        </w:rPr>
        <w:t>`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=</w:t>
      </w:r>
      <w:r>
        <w:rPr>
          <w:rStyle w:val="NormalTok"/>
        </w:rPr>
        <w:t>mydata,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binomial</w:t>
      </w:r>
      <w:r>
        <w:rPr>
          <w:rStyle w:val="NormalTok"/>
        </w:rPr>
        <w:t>(logit))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ymodel,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"Chisq"</w:t>
      </w:r>
      <w:r>
        <w:rPr>
          <w:rStyle w:val="NormalTok"/>
        </w:rPr>
        <w:t>)</w:t>
      </w:r>
    </w:p>
    <w:p w14:paraId="32798505" w14:textId="77777777" w:rsidR="00DA6E88" w:rsidRDefault="003E60D0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ersonal Loan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Df Deviance Resid. Df Resid. Dev  Pr(&gt;Chi)    </w:t>
      </w:r>
      <w:r>
        <w:br/>
      </w:r>
      <w:r>
        <w:rPr>
          <w:rStyle w:val="VerbatimChar"/>
        </w:rPr>
        <w:t xml:space="preserve">## NULL                                   998     632.21              </w:t>
      </w:r>
      <w:r>
        <w:br/>
      </w:r>
      <w:r>
        <w:rPr>
          <w:rStyle w:val="VerbatimChar"/>
        </w:rPr>
        <w:t xml:space="preserve">## Age                   1    3.085       997     629.12 0.0790333 .  </w:t>
      </w:r>
      <w:r>
        <w:br/>
      </w:r>
      <w:r>
        <w:rPr>
          <w:rStyle w:val="VerbatimChar"/>
        </w:rPr>
        <w:t xml:space="preserve">## Experience            1    2.606       996     626.52 0.1064815    </w:t>
      </w:r>
      <w:r>
        <w:br/>
      </w:r>
      <w:r>
        <w:rPr>
          <w:rStyle w:val="VerbatimChar"/>
        </w:rPr>
        <w:t>## Income                1  245.398       995     381.12 &lt; 2.2e-16 ***</w:t>
      </w:r>
      <w:r>
        <w:br/>
      </w:r>
      <w:r>
        <w:rPr>
          <w:rStyle w:val="VerbatimChar"/>
        </w:rPr>
        <w:t>## Family                1   44.069       994     337.05 3.170e-11 ***</w:t>
      </w:r>
      <w:r>
        <w:br/>
      </w:r>
      <w:r>
        <w:rPr>
          <w:rStyle w:val="VerbatimChar"/>
        </w:rPr>
        <w:t xml:space="preserve">## CCAvg                 1    0.527       993     336.52 0.4676633    </w:t>
      </w:r>
      <w:r>
        <w:br/>
      </w:r>
      <w:r>
        <w:rPr>
          <w:rStyle w:val="VerbatimChar"/>
        </w:rPr>
        <w:t>## Education             1   64.931       992     271.59 7.758e-16 ***</w:t>
      </w:r>
      <w:r>
        <w:br/>
      </w:r>
      <w:r>
        <w:rPr>
          <w:rStyle w:val="VerbatimChar"/>
        </w:rPr>
        <w:t xml:space="preserve">## Mortgage              1    0.003       991     271.59 0.9578955    </w:t>
      </w:r>
      <w:r>
        <w:br/>
      </w:r>
      <w:r>
        <w:rPr>
          <w:rStyle w:val="VerbatimChar"/>
        </w:rPr>
        <w:t xml:space="preserve">## `Securities Account`  1    0.055       990     271.53 0.8141224    </w:t>
      </w:r>
      <w:r>
        <w:br/>
      </w:r>
      <w:r>
        <w:rPr>
          <w:rStyle w:val="VerbatimChar"/>
        </w:rPr>
        <w:t>## `CD Account`          1   15.858       989     255.67 6.827e-05 ***</w:t>
      </w:r>
      <w:r>
        <w:br/>
      </w:r>
      <w:r>
        <w:rPr>
          <w:rStyle w:val="VerbatimChar"/>
        </w:rPr>
        <w:t xml:space="preserve">## Online                1    1.100       988     254.57 0.2942182    </w:t>
      </w:r>
      <w:r>
        <w:br/>
      </w:r>
      <w:r>
        <w:rPr>
          <w:rStyle w:val="VerbatimChar"/>
        </w:rPr>
        <w:t>## CreditCard            1   14.232       987     240.34 0.00016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AF0CCAE" w14:textId="77777777" w:rsidR="00DA6E88" w:rsidRDefault="003E60D0">
      <w:pPr>
        <w:pStyle w:val="FirstParagraph"/>
      </w:pPr>
      <w:r>
        <w:t>Dropping the variables age,experience,ccavg,mortgage,securities account,online as they are insignificant in our model for prediction</w:t>
      </w:r>
    </w:p>
    <w:p w14:paraId="02E93470" w14:textId="77777777" w:rsidR="00DA6E88" w:rsidRDefault="003E60D0">
      <w:pPr>
        <w:pStyle w:val="SourceCode"/>
      </w:pPr>
      <w:r>
        <w:rPr>
          <w:rStyle w:val="NormalTok"/>
        </w:rPr>
        <w:t xml:space="preserve">my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Personal Loan</w:t>
      </w:r>
      <w:r>
        <w:rPr>
          <w:rStyle w:val="StringTok"/>
        </w:rPr>
        <w:t>`</w:t>
      </w:r>
      <w:r>
        <w:rPr>
          <w:rStyle w:val="SpecialCharTok"/>
        </w:rPr>
        <w:t>~</w:t>
      </w:r>
      <w:r>
        <w:rPr>
          <w:rStyle w:val="NormalTok"/>
        </w:rPr>
        <w:t xml:space="preserve"> Income</w:t>
      </w:r>
      <w:r>
        <w:rPr>
          <w:rStyle w:val="SpecialCharTok"/>
        </w:rPr>
        <w:t>+</w:t>
      </w:r>
      <w:r>
        <w:rPr>
          <w:rStyle w:val="NormalTok"/>
        </w:rPr>
        <w:t>Family</w:t>
      </w:r>
      <w:r>
        <w:rPr>
          <w:rStyle w:val="SpecialCharTok"/>
        </w:rPr>
        <w:t>+</w:t>
      </w:r>
      <w:r>
        <w:rPr>
          <w:rStyle w:val="NormalTok"/>
        </w:rPr>
        <w:t>Education</w:t>
      </w:r>
      <w:r>
        <w:rPr>
          <w:rStyle w:val="SpecialCharTok"/>
        </w:rPr>
        <w:t>+</w:t>
      </w:r>
      <w:r>
        <w:rPr>
          <w:rStyle w:val="StringTok"/>
        </w:rPr>
        <w:t>`</w:t>
      </w:r>
      <w:r>
        <w:rPr>
          <w:rStyle w:val="AttributeTok"/>
        </w:rPr>
        <w:t>CD Account</w:t>
      </w:r>
      <w:r>
        <w:rPr>
          <w:rStyle w:val="StringTok"/>
        </w:rPr>
        <w:t>`</w:t>
      </w:r>
      <w:r>
        <w:rPr>
          <w:rStyle w:val="SpecialCharTok"/>
        </w:rPr>
        <w:t>+</w:t>
      </w:r>
      <w:r>
        <w:rPr>
          <w:rStyle w:val="NormalTok"/>
        </w:rPr>
        <w:t>CreditCard,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binomial</w:t>
      </w:r>
      <w:r>
        <w:rPr>
          <w:rStyle w:val="NormalTok"/>
        </w:rPr>
        <w:t>(logit)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ull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Personal Loan</w:t>
      </w:r>
      <w:r>
        <w:rPr>
          <w:rStyle w:val="StringTok"/>
        </w:rPr>
        <w:t>`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binomial</w:t>
      </w:r>
      <w:r>
        <w:rPr>
          <w:rStyle w:val="NormalTok"/>
        </w:rPr>
        <w:t>(logit))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nullmodel,mymodel,</w:t>
      </w:r>
      <w:r>
        <w:rPr>
          <w:rStyle w:val="AttributeTok"/>
        </w:rPr>
        <w:t>test=</w:t>
      </w:r>
      <w:r>
        <w:rPr>
          <w:rStyle w:val="StringTok"/>
        </w:rPr>
        <w:t>"Chisq"</w:t>
      </w:r>
      <w:r>
        <w:rPr>
          <w:rStyle w:val="NormalTok"/>
        </w:rPr>
        <w:t>)</w:t>
      </w:r>
    </w:p>
    <w:p w14:paraId="478D5EAA" w14:textId="77777777" w:rsidR="00DA6E88" w:rsidRDefault="003E60D0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`Personal Loan` ~ 1</w:t>
      </w:r>
      <w:r>
        <w:br/>
      </w:r>
      <w:r>
        <w:rPr>
          <w:rStyle w:val="VerbatimChar"/>
        </w:rPr>
        <w:t xml:space="preserve">## Model 2: `Personal Loan` ~ Income + Family + Education + `CD Account` + </w:t>
      </w:r>
      <w:r>
        <w:br/>
      </w:r>
      <w:r>
        <w:rPr>
          <w:rStyle w:val="VerbatimChar"/>
        </w:rPr>
        <w:t>##     CreditCard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 xml:space="preserve">## 1       998     632.21                          </w:t>
      </w:r>
      <w:r>
        <w:br/>
      </w:r>
      <w:r>
        <w:rPr>
          <w:rStyle w:val="VerbatimChar"/>
        </w:rPr>
        <w:t>## 2       993     258.50  5   373.71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5757F85" w14:textId="77777777" w:rsidR="00DA6E88" w:rsidRDefault="003E60D0">
      <w:pPr>
        <w:pStyle w:val="FirstParagraph"/>
      </w:pPr>
      <w:r>
        <w:t>p_value of our MOdel is less than 0.05..Hence it is SIGNIFICANT</w:t>
      </w:r>
    </w:p>
    <w:p w14:paraId="57A9E10A" w14:textId="77777777" w:rsidR="00DA6E88" w:rsidRDefault="003E60D0">
      <w:pPr>
        <w:pStyle w:val="SourceCode"/>
      </w:pPr>
      <w:r>
        <w:rPr>
          <w:rStyle w:val="NormalTok"/>
        </w:rPr>
        <w:t xml:space="preserve">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model,</w:t>
      </w:r>
      <w:r>
        <w:rPr>
          <w:rStyle w:val="Attribut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cl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pred</w:t>
      </w:r>
      <w:r>
        <w:rPr>
          <w:rStyle w:val="SpecialCha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mydata,pred,predclass)</w:t>
      </w:r>
      <w:r>
        <w:br/>
      </w:r>
      <w:r>
        <w:rPr>
          <w:rStyle w:val="NormalTok"/>
        </w:rPr>
        <w:t xml:space="preserve">my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result,predclass)</w:t>
      </w:r>
      <w:r>
        <w:br/>
      </w:r>
      <w:r>
        <w:rPr>
          <w:rStyle w:val="NormalTok"/>
        </w:rPr>
        <w:t>mytable</w:t>
      </w:r>
    </w:p>
    <w:p w14:paraId="2B2B20AA" w14:textId="77777777" w:rsidR="00DA6E88" w:rsidRDefault="003E60D0">
      <w:pPr>
        <w:pStyle w:val="SourceCode"/>
      </w:pPr>
      <w:r>
        <w:rPr>
          <w:rStyle w:val="VerbatimChar"/>
        </w:rPr>
        <w:t>##       predclass</w:t>
      </w:r>
      <w:r>
        <w:br/>
      </w:r>
      <w:r>
        <w:rPr>
          <w:rStyle w:val="VerbatimChar"/>
        </w:rPr>
        <w:t>## result   0   1</w:t>
      </w:r>
      <w:r>
        <w:br/>
      </w:r>
      <w:r>
        <w:rPr>
          <w:rStyle w:val="VerbatimChar"/>
        </w:rPr>
        <w:lastRenderedPageBreak/>
        <w:t>##      0 890  13</w:t>
      </w:r>
      <w:r>
        <w:br/>
      </w:r>
      <w:r>
        <w:rPr>
          <w:rStyle w:val="VerbatimChar"/>
        </w:rPr>
        <w:t>##      1  36  60</w:t>
      </w:r>
    </w:p>
    <w:p w14:paraId="3090E00B" w14:textId="77777777" w:rsidR="00DA6E88" w:rsidRDefault="003E60D0">
      <w:pPr>
        <w:pStyle w:val="SourceCode"/>
      </w:pP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prop.table</w:t>
      </w:r>
      <w:r>
        <w:rPr>
          <w:rStyle w:val="NormalTok"/>
        </w:rPr>
        <w:t>(mytable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0EFC802" w14:textId="77777777" w:rsidR="00DA6E88" w:rsidRDefault="003E60D0">
      <w:pPr>
        <w:pStyle w:val="SourceCode"/>
      </w:pPr>
      <w:r>
        <w:rPr>
          <w:rStyle w:val="VerbatimChar"/>
        </w:rPr>
        <w:t>##       predclass</w:t>
      </w:r>
      <w:r>
        <w:br/>
      </w:r>
      <w:r>
        <w:rPr>
          <w:rStyle w:val="VerbatimChar"/>
        </w:rPr>
        <w:t>## result     0     1</w:t>
      </w:r>
      <w:r>
        <w:br/>
      </w:r>
      <w:r>
        <w:rPr>
          <w:rStyle w:val="VerbatimChar"/>
        </w:rPr>
        <w:t>##      0 89.09  1.30</w:t>
      </w:r>
      <w:r>
        <w:br/>
      </w:r>
      <w:r>
        <w:rPr>
          <w:rStyle w:val="VerbatimChar"/>
        </w:rPr>
        <w:t>##      1  3.60  6.01</w:t>
      </w:r>
    </w:p>
    <w:p w14:paraId="49D8CF8A" w14:textId="77777777" w:rsidR="00DA6E88" w:rsidRDefault="003E60D0">
      <w:pPr>
        <w:pStyle w:val="FirstParagraph"/>
      </w:pPr>
      <w:r>
        <w:t>ACCURACY=95.10% MISCLASSIFICATION=4.9% MODEL IS ACCURATE AS ACCURACY &gt;80%</w:t>
      </w:r>
    </w:p>
    <w:p w14:paraId="1D9EC0AB" w14:textId="77777777" w:rsidR="00DA6E88" w:rsidRDefault="003E60D0">
      <w:pPr>
        <w:pStyle w:val="BodyText"/>
      </w:pPr>
      <w:r>
        <w:t>LOOCV</w:t>
      </w:r>
    </w:p>
    <w:p w14:paraId="6E522A4C" w14:textId="77777777" w:rsidR="00DA6E88" w:rsidRDefault="003E60D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boot)</w:t>
      </w:r>
      <w:r>
        <w:br/>
      </w:r>
      <w:r>
        <w:rPr>
          <w:rStyle w:val="NormalTok"/>
        </w:rPr>
        <w:t xml:space="preserve">my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Personal Loan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rPr>
          <w:rStyle w:val="SpecialCharTok"/>
        </w:rPr>
        <w:t>~</w:t>
      </w:r>
      <w:r>
        <w:rPr>
          <w:rStyle w:val="NormalTok"/>
        </w:rPr>
        <w:t xml:space="preserve"> Income</w:t>
      </w:r>
      <w:r>
        <w:rPr>
          <w:rStyle w:val="SpecialCharTok"/>
        </w:rPr>
        <w:t>+</w:t>
      </w:r>
      <w:r>
        <w:rPr>
          <w:rStyle w:val="NormalTok"/>
        </w:rPr>
        <w:t>Family</w:t>
      </w:r>
      <w:r>
        <w:rPr>
          <w:rStyle w:val="SpecialCharTok"/>
        </w:rPr>
        <w:t>+</w:t>
      </w:r>
      <w:r>
        <w:rPr>
          <w:rStyle w:val="FunctionTok"/>
        </w:rPr>
        <w:t>factor</w:t>
      </w:r>
      <w:r>
        <w:rPr>
          <w:rStyle w:val="NormalTok"/>
        </w:rPr>
        <w:t>(Education)</w:t>
      </w:r>
      <w:r>
        <w:rPr>
          <w:rStyle w:val="SpecialCharTok"/>
        </w:rPr>
        <w:t>+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CD Account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factor</w:t>
      </w:r>
      <w:r>
        <w:rPr>
          <w:rStyle w:val="NormalTok"/>
        </w:rPr>
        <w:t>(CreditCard),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binomial</w:t>
      </w:r>
      <w:r>
        <w:rPr>
          <w:rStyle w:val="NormalTok"/>
        </w:rPr>
        <w:t>(logit)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mycv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v.glm</w:t>
      </w:r>
      <w:r>
        <w:rPr>
          <w:rStyle w:val="NormalTok"/>
        </w:rPr>
        <w:t>(mydata,mymodel)</w:t>
      </w:r>
      <w:r>
        <w:br/>
      </w:r>
      <w:r>
        <w:rPr>
          <w:rStyle w:val="NormalTok"/>
        </w:rPr>
        <w:t xml:space="preserve">loocv_misclassification_error </w:t>
      </w:r>
      <w:r>
        <w:rPr>
          <w:rStyle w:val="OtherTok"/>
        </w:rPr>
        <w:t>&lt;-</w:t>
      </w:r>
      <w:r>
        <w:rPr>
          <w:rStyle w:val="NormalTok"/>
        </w:rPr>
        <w:t xml:space="preserve"> mycv</w:t>
      </w:r>
      <w:r>
        <w:rPr>
          <w:rStyle w:val="SpecialCharTok"/>
        </w:rPr>
        <w:t>$</w:t>
      </w:r>
      <w:r>
        <w:rPr>
          <w:rStyle w:val="NormalTok"/>
        </w:rPr>
        <w:t>delt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loocv_misclassification_error</w:t>
      </w:r>
    </w:p>
    <w:p w14:paraId="612D9F11" w14:textId="77777777" w:rsidR="00DA6E88" w:rsidRDefault="003E60D0">
      <w:pPr>
        <w:pStyle w:val="SourceCode"/>
      </w:pPr>
      <w:r>
        <w:rPr>
          <w:rStyle w:val="VerbatimChar"/>
        </w:rPr>
        <w:t>## [1] 0.03120035</w:t>
      </w:r>
    </w:p>
    <w:p w14:paraId="2E3C39F3" w14:textId="77777777" w:rsidR="00DA6E88" w:rsidRDefault="003E60D0">
      <w:pPr>
        <w:pStyle w:val="FirstParagraph"/>
      </w:pPr>
      <w:r>
        <w:t>K-FOLD CV</w:t>
      </w:r>
    </w:p>
    <w:p w14:paraId="5787F2E5" w14:textId="77777777" w:rsidR="00DA6E88" w:rsidRDefault="003E60D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Personal Loan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rPr>
          <w:rStyle w:val="SpecialCharTok"/>
        </w:rPr>
        <w:t>~</w:t>
      </w:r>
      <w:r>
        <w:rPr>
          <w:rStyle w:val="NormalTok"/>
        </w:rPr>
        <w:t xml:space="preserve"> Income</w:t>
      </w:r>
      <w:r>
        <w:rPr>
          <w:rStyle w:val="SpecialCharTok"/>
        </w:rPr>
        <w:t>+</w:t>
      </w:r>
      <w:r>
        <w:rPr>
          <w:rStyle w:val="NormalTok"/>
        </w:rPr>
        <w:t>Family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factor</w:t>
      </w:r>
      <w:r>
        <w:rPr>
          <w:rStyle w:val="NormalTok"/>
        </w:rPr>
        <w:t>(Education)</w:t>
      </w:r>
      <w:r>
        <w:rPr>
          <w:rStyle w:val="SpecialCharTok"/>
        </w:rPr>
        <w:t>+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CD Account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factor</w:t>
      </w:r>
      <w:r>
        <w:rPr>
          <w:rStyle w:val="NormalTok"/>
        </w:rPr>
        <w:t>(CreditCard),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binomial</w:t>
      </w:r>
      <w:r>
        <w:rPr>
          <w:rStyle w:val="NormalTok"/>
        </w:rPr>
        <w:t>(logit))</w:t>
      </w:r>
      <w:r>
        <w:br/>
      </w:r>
      <w:r>
        <w:rPr>
          <w:rStyle w:val="NormalTok"/>
        </w:rPr>
        <w:t>mycv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v.glm</w:t>
      </w:r>
      <w:r>
        <w:rPr>
          <w:rStyle w:val="NormalTok"/>
        </w:rPr>
        <w:t>(mydata,mymodel,</w:t>
      </w:r>
      <w:r>
        <w:rPr>
          <w:rStyle w:val="Attribut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cv_misclassification_error </w:t>
      </w:r>
      <w:r>
        <w:rPr>
          <w:rStyle w:val="OtherTok"/>
        </w:rPr>
        <w:t>&lt;-</w:t>
      </w:r>
      <w:r>
        <w:rPr>
          <w:rStyle w:val="NormalTok"/>
        </w:rPr>
        <w:t xml:space="preserve"> mycv</w:t>
      </w:r>
      <w:r>
        <w:rPr>
          <w:rStyle w:val="SpecialCharTok"/>
        </w:rPr>
        <w:t>$</w:t>
      </w:r>
      <w:r>
        <w:rPr>
          <w:rStyle w:val="NormalTok"/>
        </w:rPr>
        <w:t>delt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kcv_misclassification_error</w:t>
      </w:r>
    </w:p>
    <w:p w14:paraId="157E304F" w14:textId="77777777" w:rsidR="00DA6E88" w:rsidRDefault="003E60D0">
      <w:pPr>
        <w:pStyle w:val="SourceCode"/>
      </w:pPr>
      <w:r>
        <w:rPr>
          <w:rStyle w:val="VerbatimChar"/>
        </w:rPr>
        <w:t>## [1] 0.03056426</w:t>
      </w:r>
    </w:p>
    <w:p w14:paraId="250FF681" w14:textId="77777777" w:rsidR="00DA6E88" w:rsidRDefault="003E60D0">
      <w:pPr>
        <w:pStyle w:val="FirstParagraph"/>
      </w:pPr>
      <w:r>
        <w:t>CLEARLY THE MODEL PERFORMANCE AS IMPROVED AS THE MISCLASSIFICATION FROM MODEL IS 4.9% FROM LOOCV IT IS 0.031% FROM K-FOLD CV IT IS 0.030% MODEL IS GENERALIZABLE</w:t>
      </w:r>
    </w:p>
    <w:p w14:paraId="7070885B" w14:textId="50F92E13" w:rsidR="00DA6E88" w:rsidRPr="00822A6B" w:rsidRDefault="003E60D0">
      <w:pPr>
        <w:pStyle w:val="BodyText"/>
        <w:rPr>
          <w:b/>
          <w:bCs/>
          <w:color w:val="548DD4" w:themeColor="text2" w:themeTint="99"/>
          <w:sz w:val="28"/>
          <w:szCs w:val="28"/>
          <w:u w:val="single"/>
        </w:rPr>
      </w:pPr>
      <w:r w:rsidRPr="00822A6B">
        <w:rPr>
          <w:b/>
          <w:bCs/>
          <w:color w:val="548DD4" w:themeColor="text2" w:themeTint="99"/>
          <w:sz w:val="28"/>
          <w:szCs w:val="28"/>
          <w:u w:val="single"/>
        </w:rPr>
        <w:t>K NEARESR NEIGHBOUR MODELS</w:t>
      </w:r>
    </w:p>
    <w:p w14:paraId="282BEE91" w14:textId="77777777" w:rsidR="00DA6E88" w:rsidRDefault="003E60D0">
      <w:pPr>
        <w:pStyle w:val="SourceCode"/>
      </w:pP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FNN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  <w:r>
        <w:rPr>
          <w:rStyle w:val="OtherTok"/>
        </w:rPr>
        <w:t>=</w:t>
      </w:r>
      <w:r>
        <w:rPr>
          <w:rStyle w:val="NormalTok"/>
        </w:rPr>
        <w:t>training[,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br/>
      </w:r>
      <w:r>
        <w:rPr>
          <w:rStyle w:val="NormalTok"/>
        </w:rPr>
        <w:t>y</w:t>
      </w:r>
      <w:r>
        <w:rPr>
          <w:rStyle w:val="OtherTok"/>
        </w:rPr>
        <w:t>=</w:t>
      </w:r>
      <w:r>
        <w:rPr>
          <w:rStyle w:val="NormalTok"/>
        </w:rPr>
        <w:t>training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ersonal Loan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my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wnn</w:t>
      </w:r>
      <w:r>
        <w:rPr>
          <w:rStyle w:val="NormalTok"/>
        </w:rPr>
        <w:t>(x,x,y)</w:t>
      </w:r>
      <w:r>
        <w:br/>
      </w:r>
      <w:r>
        <w:rPr>
          <w:rStyle w:val="NormalTok"/>
        </w:rPr>
        <w:t>mymodel</w:t>
      </w:r>
      <w:r>
        <w:rPr>
          <w:rStyle w:val="SpecialCharTok"/>
        </w:rPr>
        <w:t>$</w:t>
      </w:r>
      <w:r>
        <w:rPr>
          <w:rStyle w:val="NormalTok"/>
        </w:rPr>
        <w:t>k</w:t>
      </w:r>
    </w:p>
    <w:p w14:paraId="386BEC8B" w14:textId="77777777" w:rsidR="00DA6E88" w:rsidRDefault="003E60D0">
      <w:pPr>
        <w:pStyle w:val="SourceCode"/>
      </w:pPr>
      <w:r>
        <w:rPr>
          <w:rStyle w:val="VerbatimChar"/>
        </w:rPr>
        <w:t>## [1] 67</w:t>
      </w:r>
    </w:p>
    <w:p w14:paraId="1F5E6F5C" w14:textId="77777777" w:rsidR="00DA6E88" w:rsidRDefault="003E60D0">
      <w:pPr>
        <w:pStyle w:val="SourceCode"/>
      </w:pPr>
      <w:r>
        <w:rPr>
          <w:rStyle w:val="NormalTok"/>
        </w:rPr>
        <w:lastRenderedPageBreak/>
        <w:t xml:space="preserve">pred </w:t>
      </w:r>
      <w:r>
        <w:rPr>
          <w:rStyle w:val="OtherTok"/>
        </w:rPr>
        <w:t>&lt;-</w:t>
      </w:r>
      <w:r>
        <w:rPr>
          <w:rStyle w:val="NormalTok"/>
        </w:rPr>
        <w:t xml:space="preserve"> mymodel</w:t>
      </w:r>
      <w:r>
        <w:rPr>
          <w:rStyle w:val="SpecialCharTok"/>
        </w:rPr>
        <w:t>$</w:t>
      </w:r>
      <w:r>
        <w:rPr>
          <w:rStyle w:val="NormalTok"/>
        </w:rPr>
        <w:t>knnpred</w:t>
      </w:r>
      <w:r>
        <w:br/>
      </w:r>
      <w:r>
        <w:rPr>
          <w:rStyle w:val="NormalTok"/>
        </w:rPr>
        <w:t xml:space="preserve">my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y,pred)</w:t>
      </w:r>
      <w:r>
        <w:br/>
      </w:r>
      <w:r>
        <w:rPr>
          <w:rStyle w:val="NormalTok"/>
        </w:rPr>
        <w:t>mytable</w:t>
      </w:r>
    </w:p>
    <w:p w14:paraId="04E2CE41" w14:textId="77777777" w:rsidR="00DA6E88" w:rsidRDefault="003E60D0">
      <w:pPr>
        <w:pStyle w:val="SourceCode"/>
      </w:pPr>
      <w:r>
        <w:rPr>
          <w:rStyle w:val="VerbatimChar"/>
        </w:rPr>
        <w:t>##    pred</w:t>
      </w:r>
      <w:r>
        <w:br/>
      </w:r>
      <w:r>
        <w:rPr>
          <w:rStyle w:val="VerbatimChar"/>
        </w:rPr>
        <w:t>## y     0</w:t>
      </w:r>
      <w:r>
        <w:br/>
      </w:r>
      <w:r>
        <w:rPr>
          <w:rStyle w:val="VerbatimChar"/>
        </w:rPr>
        <w:t>##   0 720</w:t>
      </w:r>
      <w:r>
        <w:br/>
      </w:r>
      <w:r>
        <w:rPr>
          <w:rStyle w:val="VerbatimChar"/>
        </w:rPr>
        <w:t>##   1  81</w:t>
      </w:r>
    </w:p>
    <w:p w14:paraId="0C0F3F13" w14:textId="77777777" w:rsidR="00DA6E88" w:rsidRDefault="003E60D0">
      <w:pPr>
        <w:pStyle w:val="SourceCode"/>
      </w:pP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prop.table</w:t>
      </w:r>
      <w:r>
        <w:rPr>
          <w:rStyle w:val="NormalTok"/>
        </w:rPr>
        <w:t>(mytable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FF37CDE" w14:textId="77777777" w:rsidR="00DA6E88" w:rsidRDefault="003E60D0">
      <w:pPr>
        <w:pStyle w:val="SourceCode"/>
      </w:pPr>
      <w:r>
        <w:rPr>
          <w:rStyle w:val="VerbatimChar"/>
        </w:rPr>
        <w:t>##    pred</w:t>
      </w:r>
      <w:r>
        <w:br/>
      </w:r>
      <w:r>
        <w:rPr>
          <w:rStyle w:val="VerbatimChar"/>
        </w:rPr>
        <w:t>## y       0</w:t>
      </w:r>
      <w:r>
        <w:br/>
      </w:r>
      <w:r>
        <w:rPr>
          <w:rStyle w:val="VerbatimChar"/>
        </w:rPr>
        <w:t>##   0 89.89</w:t>
      </w:r>
      <w:r>
        <w:br/>
      </w:r>
      <w:r>
        <w:rPr>
          <w:rStyle w:val="VerbatimChar"/>
        </w:rPr>
        <w:t>##   1 10.11</w:t>
      </w:r>
    </w:p>
    <w:p w14:paraId="7B0A16A1" w14:textId="77777777" w:rsidR="00DA6E88" w:rsidRDefault="003E60D0">
      <w:pPr>
        <w:pStyle w:val="SourceCode"/>
      </w:pPr>
      <w:r>
        <w:rPr>
          <w:rStyle w:val="CommentTok"/>
        </w:rPr>
        <w:t>#TEST DATA ANALYSIS</w:t>
      </w:r>
      <w:r>
        <w:br/>
      </w:r>
      <w:r>
        <w:rPr>
          <w:rStyle w:val="NormalTok"/>
        </w:rPr>
        <w:t>testx</w:t>
      </w:r>
      <w:r>
        <w:rPr>
          <w:rStyle w:val="OtherTok"/>
        </w:rPr>
        <w:t>&lt;-</w:t>
      </w:r>
      <w:r>
        <w:rPr>
          <w:rStyle w:val="NormalTok"/>
        </w:rPr>
        <w:t xml:space="preserve"> test[,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esty </w:t>
      </w:r>
      <w:r>
        <w:rPr>
          <w:rStyle w:val="OtherTok"/>
        </w:rPr>
        <w:t>&lt;-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ersonal Loan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my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wnn</w:t>
      </w:r>
      <w:r>
        <w:rPr>
          <w:rStyle w:val="NormalTok"/>
        </w:rPr>
        <w:t>(x,testx,y,</w:t>
      </w:r>
      <w:r>
        <w:rPr>
          <w:rStyle w:val="AttributeTok"/>
        </w:rPr>
        <w:t>prob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predtest </w:t>
      </w:r>
      <w:r>
        <w:rPr>
          <w:rStyle w:val="OtherTok"/>
        </w:rPr>
        <w:t>&lt;-</w:t>
      </w:r>
      <w:r>
        <w:rPr>
          <w:rStyle w:val="NormalTok"/>
        </w:rPr>
        <w:t xml:space="preserve"> mymodel</w:t>
      </w:r>
      <w:r>
        <w:rPr>
          <w:rStyle w:val="SpecialCharTok"/>
        </w:rPr>
        <w:t>$</w:t>
      </w:r>
      <w:r>
        <w:rPr>
          <w:rStyle w:val="NormalTok"/>
        </w:rPr>
        <w:t>knnpred</w:t>
      </w:r>
      <w:r>
        <w:br/>
      </w:r>
      <w:r>
        <w:rPr>
          <w:rStyle w:val="NormalTok"/>
        </w:rPr>
        <w:t xml:space="preserve">mytest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testy,predtest)</w:t>
      </w:r>
      <w:r>
        <w:br/>
      </w:r>
      <w:r>
        <w:rPr>
          <w:rStyle w:val="NormalTok"/>
        </w:rPr>
        <w:t>mytesttable</w:t>
      </w:r>
    </w:p>
    <w:p w14:paraId="4D13115A" w14:textId="77777777" w:rsidR="00DA6E88" w:rsidRDefault="003E60D0">
      <w:pPr>
        <w:pStyle w:val="SourceCode"/>
      </w:pPr>
      <w:r>
        <w:rPr>
          <w:rStyle w:val="VerbatimChar"/>
        </w:rPr>
        <w:t>##      predtest</w:t>
      </w:r>
      <w:r>
        <w:br/>
      </w:r>
      <w:r>
        <w:rPr>
          <w:rStyle w:val="VerbatimChar"/>
        </w:rPr>
        <w:t>## testy   0</w:t>
      </w:r>
      <w:r>
        <w:br/>
      </w:r>
      <w:r>
        <w:rPr>
          <w:rStyle w:val="VerbatimChar"/>
        </w:rPr>
        <w:t>##     0 183</w:t>
      </w:r>
      <w:r>
        <w:br/>
      </w:r>
      <w:r>
        <w:rPr>
          <w:rStyle w:val="VerbatimChar"/>
        </w:rPr>
        <w:t>##     1  15</w:t>
      </w:r>
    </w:p>
    <w:p w14:paraId="6F8D9511" w14:textId="77777777" w:rsidR="00DA6E88" w:rsidRDefault="003E60D0">
      <w:pPr>
        <w:pStyle w:val="SourceCode"/>
      </w:pP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prop.table</w:t>
      </w:r>
      <w:r>
        <w:rPr>
          <w:rStyle w:val="NormalTok"/>
        </w:rPr>
        <w:t>(mytesttable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59C922E" w14:textId="77777777" w:rsidR="00DA6E88" w:rsidRDefault="003E60D0">
      <w:pPr>
        <w:pStyle w:val="SourceCode"/>
      </w:pPr>
      <w:r>
        <w:rPr>
          <w:rStyle w:val="VerbatimChar"/>
        </w:rPr>
        <w:t>##      predtest</w:t>
      </w:r>
      <w:r>
        <w:br/>
      </w:r>
      <w:r>
        <w:rPr>
          <w:rStyle w:val="VerbatimChar"/>
        </w:rPr>
        <w:t>## testy     0</w:t>
      </w:r>
      <w:r>
        <w:br/>
      </w:r>
      <w:r>
        <w:rPr>
          <w:rStyle w:val="VerbatimChar"/>
        </w:rPr>
        <w:t>##     0 92.42</w:t>
      </w:r>
      <w:r>
        <w:br/>
      </w:r>
      <w:r>
        <w:rPr>
          <w:rStyle w:val="VerbatimChar"/>
        </w:rPr>
        <w:t>##     1  7.58</w:t>
      </w:r>
    </w:p>
    <w:p w14:paraId="02A0C2DC" w14:textId="31F7733E" w:rsidR="00DA6E88" w:rsidRDefault="003E60D0">
      <w:pPr>
        <w:pStyle w:val="FirstParagraph"/>
      </w:pPr>
      <w:r>
        <w:t>FOR TRAINING DATA ACCURACY =89.89% HENCE MODEL IS ACCURATE MISCLASSIFIVATION IS 10.11 %</w:t>
      </w:r>
      <w:r>
        <w:br/>
        <w:t>FOR TEST data ACCURACY=92.42% MISCLASSIFICATION=7.58</w:t>
      </w:r>
      <w:proofErr w:type="gramStart"/>
      <w:r>
        <w:t>%..</w:t>
      </w:r>
      <w:proofErr w:type="gramEnd"/>
      <w:r>
        <w:t>MODEL IS GENERALIZABLE AS THERE IS SLIGHT DIFFERENCE BETWEEN TRAINING AND TEST DATA MISCLASSIFICATION</w:t>
      </w:r>
    </w:p>
    <w:tbl>
      <w:tblPr>
        <w:tblW w:w="8946" w:type="dxa"/>
        <w:tblInd w:w="108" w:type="dxa"/>
        <w:tblLook w:val="04A0" w:firstRow="1" w:lastRow="0" w:firstColumn="1" w:lastColumn="0" w:noHBand="0" w:noVBand="1"/>
      </w:tblPr>
      <w:tblGrid>
        <w:gridCol w:w="964"/>
        <w:gridCol w:w="963"/>
        <w:gridCol w:w="80"/>
        <w:gridCol w:w="880"/>
        <w:gridCol w:w="374"/>
        <w:gridCol w:w="726"/>
        <w:gridCol w:w="1216"/>
        <w:gridCol w:w="718"/>
        <w:gridCol w:w="1211"/>
        <w:gridCol w:w="842"/>
        <w:gridCol w:w="1064"/>
      </w:tblGrid>
      <w:tr w:rsidR="000360BA" w:rsidRPr="000360BA" w14:paraId="08BB6F2D" w14:textId="77777777" w:rsidTr="00E2259D">
        <w:trPr>
          <w:gridAfter w:val="7"/>
          <w:wAfter w:w="6066" w:type="dxa"/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78BCD" w14:textId="77777777" w:rsidR="000360BA" w:rsidRPr="000360BA" w:rsidRDefault="000360BA" w:rsidP="000360BA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B3E1F" w14:textId="77777777" w:rsidR="000360BA" w:rsidRPr="000360BA" w:rsidRDefault="000360BA" w:rsidP="000360BA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AEE79" w14:textId="77777777" w:rsidR="000360BA" w:rsidRPr="000360BA" w:rsidRDefault="000360BA" w:rsidP="000360BA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="00E2259D" w:rsidRPr="00E2259D" w14:paraId="07A85F1C" w14:textId="77777777" w:rsidTr="00E2259D">
        <w:trPr>
          <w:trHeight w:val="300"/>
        </w:trPr>
        <w:tc>
          <w:tcPr>
            <w:tcW w:w="20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FC561" w14:textId="77777777" w:rsidR="00E2259D" w:rsidRPr="00E2259D" w:rsidRDefault="00E2259D" w:rsidP="00E2259D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E2259D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9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3DC1A" w14:textId="77777777" w:rsidR="00E2259D" w:rsidRPr="00E2259D" w:rsidRDefault="00E2259D" w:rsidP="00E2259D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E2259D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NAÏVE BAYES</w:t>
            </w: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F9E53" w14:textId="77777777" w:rsidR="00E2259D" w:rsidRPr="00E2259D" w:rsidRDefault="00E2259D" w:rsidP="00E2259D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E2259D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KNN</w:t>
            </w:r>
          </w:p>
        </w:tc>
        <w:tc>
          <w:tcPr>
            <w:tcW w:w="304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99790" w14:textId="77777777" w:rsidR="00E2259D" w:rsidRPr="00E2259D" w:rsidRDefault="00E2259D" w:rsidP="00E2259D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E2259D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LOGISTIC REGRESSION</w:t>
            </w:r>
          </w:p>
        </w:tc>
      </w:tr>
      <w:tr w:rsidR="00E2259D" w:rsidRPr="00E2259D" w14:paraId="12373C04" w14:textId="77777777" w:rsidTr="00E2259D">
        <w:trPr>
          <w:trHeight w:val="300"/>
        </w:trPr>
        <w:tc>
          <w:tcPr>
            <w:tcW w:w="2000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568F2" w14:textId="77777777" w:rsidR="00E2259D" w:rsidRPr="00E2259D" w:rsidRDefault="00E2259D" w:rsidP="00E2259D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E2259D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2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7F976" w14:textId="77777777" w:rsidR="00E2259D" w:rsidRPr="00E2259D" w:rsidRDefault="00E2259D" w:rsidP="00E2259D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E2259D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TRAINING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9ECC5" w14:textId="77777777" w:rsidR="00E2259D" w:rsidRPr="00E2259D" w:rsidRDefault="00E2259D" w:rsidP="00E2259D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E2259D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TEST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D37A8" w14:textId="77777777" w:rsidR="00E2259D" w:rsidRPr="00E2259D" w:rsidRDefault="00E2259D" w:rsidP="00E2259D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E2259D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TRAINING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CE5B3" w14:textId="77777777" w:rsidR="00E2259D" w:rsidRPr="00E2259D" w:rsidRDefault="00E2259D" w:rsidP="00E2259D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E2259D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TEST</w:t>
            </w: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4CA50" w14:textId="77777777" w:rsidR="00E2259D" w:rsidRPr="00E2259D" w:rsidRDefault="00E2259D" w:rsidP="00E2259D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E2259D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ON MODEL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22114" w14:textId="77777777" w:rsidR="00E2259D" w:rsidRPr="00E2259D" w:rsidRDefault="00E2259D" w:rsidP="00E2259D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E2259D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LOOCV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BB0B7" w14:textId="77777777" w:rsidR="00E2259D" w:rsidRPr="00E2259D" w:rsidRDefault="00E2259D" w:rsidP="00E2259D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E2259D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KFOLD CV</w:t>
            </w:r>
          </w:p>
        </w:tc>
      </w:tr>
      <w:tr w:rsidR="00E2259D" w:rsidRPr="00E2259D" w14:paraId="2D3FB2BB" w14:textId="77777777" w:rsidTr="00E2259D">
        <w:trPr>
          <w:trHeight w:val="300"/>
        </w:trPr>
        <w:tc>
          <w:tcPr>
            <w:tcW w:w="2000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62FA1" w14:textId="77777777" w:rsidR="00E2259D" w:rsidRPr="00E2259D" w:rsidRDefault="00E2259D" w:rsidP="00E2259D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E2259D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ACCURACY</w:t>
            </w:r>
          </w:p>
        </w:tc>
        <w:tc>
          <w:tcPr>
            <w:tcW w:w="12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E2CF2" w14:textId="77777777" w:rsidR="00E2259D" w:rsidRPr="00E2259D" w:rsidRDefault="00E2259D" w:rsidP="00E2259D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E2259D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88.89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F2AAF" w14:textId="77777777" w:rsidR="00E2259D" w:rsidRPr="00E2259D" w:rsidRDefault="00E2259D" w:rsidP="00E2259D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E2259D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87.88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5758F" w14:textId="77777777" w:rsidR="00E2259D" w:rsidRPr="00E2259D" w:rsidRDefault="00E2259D" w:rsidP="00E2259D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E2259D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89.89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BBDB2" w14:textId="77777777" w:rsidR="00E2259D" w:rsidRPr="00E2259D" w:rsidRDefault="00E2259D" w:rsidP="00E2259D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E2259D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92.42</w:t>
            </w: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95231" w14:textId="77777777" w:rsidR="00E2259D" w:rsidRPr="00E2259D" w:rsidRDefault="00E2259D" w:rsidP="00E2259D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E2259D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95.1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31DCE" w14:textId="77777777" w:rsidR="00E2259D" w:rsidRPr="00E2259D" w:rsidRDefault="00E2259D" w:rsidP="00E2259D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E2259D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B595A" w14:textId="77777777" w:rsidR="00E2259D" w:rsidRPr="00E2259D" w:rsidRDefault="00E2259D" w:rsidP="00E2259D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E2259D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 </w:t>
            </w:r>
          </w:p>
        </w:tc>
      </w:tr>
      <w:tr w:rsidR="00E2259D" w:rsidRPr="00E2259D" w14:paraId="6F153547" w14:textId="77777777" w:rsidTr="00E2259D">
        <w:trPr>
          <w:trHeight w:val="300"/>
        </w:trPr>
        <w:tc>
          <w:tcPr>
            <w:tcW w:w="2000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86C06" w14:textId="77777777" w:rsidR="00E2259D" w:rsidRPr="00E2259D" w:rsidRDefault="00E2259D" w:rsidP="00E2259D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E2259D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MISCLASSIFICATION</w:t>
            </w:r>
          </w:p>
        </w:tc>
        <w:tc>
          <w:tcPr>
            <w:tcW w:w="125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515F1" w14:textId="77777777" w:rsidR="00E2259D" w:rsidRPr="00E2259D" w:rsidRDefault="00E2259D" w:rsidP="00E2259D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E2259D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11.11</w:t>
            </w: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7B0D2" w14:textId="77777777" w:rsidR="00E2259D" w:rsidRPr="00E2259D" w:rsidRDefault="00E2259D" w:rsidP="00E2259D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E2259D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12.12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71BD7" w14:textId="77777777" w:rsidR="00E2259D" w:rsidRPr="00E2259D" w:rsidRDefault="00E2259D" w:rsidP="00E2259D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E2259D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10.11</w:t>
            </w:r>
          </w:p>
        </w:tc>
        <w:tc>
          <w:tcPr>
            <w:tcW w:w="7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3DFBE" w14:textId="77777777" w:rsidR="00E2259D" w:rsidRPr="00E2259D" w:rsidRDefault="00E2259D" w:rsidP="00E2259D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E2259D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7.58</w:t>
            </w:r>
          </w:p>
        </w:tc>
        <w:tc>
          <w:tcPr>
            <w:tcW w:w="1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B831E" w14:textId="77777777" w:rsidR="00E2259D" w:rsidRPr="00E2259D" w:rsidRDefault="00E2259D" w:rsidP="00E2259D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E2259D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4.9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202EC" w14:textId="77777777" w:rsidR="00E2259D" w:rsidRPr="00E2259D" w:rsidRDefault="00E2259D" w:rsidP="00E2259D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E2259D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0.031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6D63A" w14:textId="77777777" w:rsidR="00E2259D" w:rsidRPr="00E2259D" w:rsidRDefault="00E2259D" w:rsidP="00E2259D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E2259D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0.03</w:t>
            </w:r>
          </w:p>
        </w:tc>
      </w:tr>
    </w:tbl>
    <w:p w14:paraId="21C434C1" w14:textId="2172ABEB" w:rsidR="000360BA" w:rsidRDefault="000360BA" w:rsidP="000360BA">
      <w:pPr>
        <w:pStyle w:val="BodyText"/>
      </w:pPr>
    </w:p>
    <w:p w14:paraId="5585B8E4" w14:textId="1B8DD4E4" w:rsidR="000360BA" w:rsidRDefault="001B1EE1" w:rsidP="000360BA">
      <w:pPr>
        <w:pStyle w:val="BodyText"/>
      </w:pPr>
      <w:r>
        <w:lastRenderedPageBreak/>
        <w:t>FOR LOGISTIC REGRESSION MODEL TEST DATA ACCURACY SING LOOCV IS 0.03</w:t>
      </w:r>
    </w:p>
    <w:p w14:paraId="6DC5A384" w14:textId="3C6279C4" w:rsidR="001B1EE1" w:rsidRDefault="001B1EE1" w:rsidP="000360BA">
      <w:pPr>
        <w:pStyle w:val="BodyText"/>
        <w:rPr>
          <w:b/>
          <w:bCs/>
        </w:rPr>
      </w:pPr>
      <w:r>
        <w:rPr>
          <w:b/>
          <w:bCs/>
        </w:rPr>
        <w:t>CLEARLY ALL THE MODELS ARE ACCURATE AND GENERALIZABLE.</w:t>
      </w:r>
    </w:p>
    <w:p w14:paraId="763741E2" w14:textId="70406CC1" w:rsidR="001B1EE1" w:rsidRPr="00E2259D" w:rsidRDefault="001B1EE1" w:rsidP="000360BA">
      <w:pPr>
        <w:pStyle w:val="BodyText"/>
        <w:rPr>
          <w:b/>
          <w:bCs/>
          <w:color w:val="548DD4" w:themeColor="text2" w:themeTint="99"/>
          <w:sz w:val="28"/>
          <w:szCs w:val="28"/>
          <w:u w:val="single"/>
        </w:rPr>
      </w:pPr>
      <w:r>
        <w:rPr>
          <w:b/>
          <w:bCs/>
        </w:rPr>
        <w:t>COMPARING THE EFFICIENCY OF THE MODEL ON THE BASIS OF TEST DATA</w:t>
      </w:r>
      <w:r w:rsidR="00E2259D">
        <w:rPr>
          <w:b/>
          <w:bCs/>
        </w:rPr>
        <w:t xml:space="preserve"> we see that</w:t>
      </w:r>
      <w:r>
        <w:rPr>
          <w:b/>
          <w:bCs/>
        </w:rPr>
        <w:t xml:space="preserve"> </w:t>
      </w:r>
      <w:r w:rsidRPr="00E2259D">
        <w:rPr>
          <w:b/>
          <w:bCs/>
          <w:color w:val="548DD4" w:themeColor="text2" w:themeTint="99"/>
          <w:sz w:val="28"/>
          <w:szCs w:val="28"/>
          <w:u w:val="single"/>
        </w:rPr>
        <w:t>LOGISTIC REGRESSION MODEL PROVIDES THE BEST MODEL</w:t>
      </w:r>
    </w:p>
    <w:p w14:paraId="5E45CEBC" w14:textId="3718FB02" w:rsidR="000360BA" w:rsidRDefault="000360BA" w:rsidP="000360BA">
      <w:pPr>
        <w:pStyle w:val="BodyText"/>
      </w:pPr>
    </w:p>
    <w:p w14:paraId="5462471A" w14:textId="594EA64E" w:rsidR="000360BA" w:rsidRDefault="000360BA" w:rsidP="000360BA">
      <w:pPr>
        <w:pStyle w:val="BodyText"/>
      </w:pPr>
    </w:p>
    <w:p w14:paraId="394EF3D3" w14:textId="24ECB84D" w:rsidR="000360BA" w:rsidRDefault="000360BA" w:rsidP="000360BA">
      <w:pPr>
        <w:pStyle w:val="BodyText"/>
      </w:pPr>
    </w:p>
    <w:p w14:paraId="286722DD" w14:textId="17B1374D" w:rsidR="000360BA" w:rsidRDefault="000360BA" w:rsidP="000360BA">
      <w:pPr>
        <w:pStyle w:val="BodyText"/>
      </w:pPr>
    </w:p>
    <w:p w14:paraId="04A35599" w14:textId="09179325" w:rsidR="000360BA" w:rsidRDefault="000360BA" w:rsidP="000360BA">
      <w:pPr>
        <w:pStyle w:val="BodyText"/>
      </w:pPr>
    </w:p>
    <w:p w14:paraId="6874ADA2" w14:textId="5F360CB9" w:rsidR="000360BA" w:rsidRDefault="000360BA" w:rsidP="000360BA">
      <w:pPr>
        <w:pStyle w:val="BodyText"/>
      </w:pPr>
    </w:p>
    <w:p w14:paraId="3792EC20" w14:textId="1A795614" w:rsidR="000360BA" w:rsidRDefault="000360BA" w:rsidP="000360BA">
      <w:pPr>
        <w:pStyle w:val="BodyText"/>
      </w:pPr>
    </w:p>
    <w:bookmarkEnd w:id="0"/>
    <w:p w14:paraId="3BE7F78F" w14:textId="4D110EED" w:rsidR="000360BA" w:rsidRDefault="000360BA" w:rsidP="000360BA">
      <w:pPr>
        <w:pStyle w:val="BodyText"/>
      </w:pPr>
    </w:p>
    <w:sectPr w:rsidR="000360B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419FEE" w14:textId="77777777" w:rsidR="00A36451" w:rsidRDefault="00A36451">
      <w:pPr>
        <w:spacing w:after="0"/>
      </w:pPr>
      <w:r>
        <w:separator/>
      </w:r>
    </w:p>
  </w:endnote>
  <w:endnote w:type="continuationSeparator" w:id="0">
    <w:p w14:paraId="137E4F0E" w14:textId="77777777" w:rsidR="00A36451" w:rsidRDefault="00A364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0DFE52" w14:textId="77777777" w:rsidR="00A36451" w:rsidRDefault="00A36451">
      <w:r>
        <w:separator/>
      </w:r>
    </w:p>
  </w:footnote>
  <w:footnote w:type="continuationSeparator" w:id="0">
    <w:p w14:paraId="3D8AA52F" w14:textId="77777777" w:rsidR="00A36451" w:rsidRDefault="00A364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60DC5A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60BA"/>
    <w:rsid w:val="001B1EE1"/>
    <w:rsid w:val="001B4D65"/>
    <w:rsid w:val="002E57A7"/>
    <w:rsid w:val="003E60D0"/>
    <w:rsid w:val="004E29B3"/>
    <w:rsid w:val="00590D07"/>
    <w:rsid w:val="00720F7A"/>
    <w:rsid w:val="0076207D"/>
    <w:rsid w:val="00784D58"/>
    <w:rsid w:val="008143FB"/>
    <w:rsid w:val="00822A6B"/>
    <w:rsid w:val="00863ACE"/>
    <w:rsid w:val="0086565E"/>
    <w:rsid w:val="008D6863"/>
    <w:rsid w:val="00A36451"/>
    <w:rsid w:val="00B86B75"/>
    <w:rsid w:val="00BC48D5"/>
    <w:rsid w:val="00BE36CD"/>
    <w:rsid w:val="00C36279"/>
    <w:rsid w:val="00DA6E88"/>
    <w:rsid w:val="00E2259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78B567"/>
  <w15:docId w15:val="{5794BF9C-706D-4BDB-8851-43B899FB9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87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2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7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6</Pages>
  <Words>937</Words>
  <Characters>534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MMER PROJECT</vt:lpstr>
    </vt:vector>
  </TitlesOfParts>
  <Company/>
  <LinksUpToDate>false</LinksUpToDate>
  <CharactersWithSpaces>6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ER PROJECT</dc:title>
  <dc:creator>VINEET</dc:creator>
  <cp:keywords/>
  <cp:lastModifiedBy>VINEET SINGH</cp:lastModifiedBy>
  <cp:revision>10</cp:revision>
  <dcterms:created xsi:type="dcterms:W3CDTF">2021-06-15T15:39:00Z</dcterms:created>
  <dcterms:modified xsi:type="dcterms:W3CDTF">2021-08-21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/06/2021</vt:lpwstr>
  </property>
  <property fmtid="{D5CDD505-2E9C-101B-9397-08002B2CF9AE}" pid="3" name="output">
    <vt:lpwstr/>
  </property>
</Properties>
</file>